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logist,</w:t>
      </w:r>
      <w:r>
        <w:t xml:space="preserve"> </w:t>
      </w:r>
      <w:r>
        <w:t xml:space="preserve">Morocco</w:t>
      </w:r>
      <w:r>
        <w:t xml:space="preserve"> </w:t>
      </w:r>
      <w:r>
        <w:t xml:space="preserve">Casablanca</w:t>
      </w:r>
    </w:p>
    <w:bookmarkStart w:id="20" w:name="Xb5907b58223c31b57c9c1e708594e49fade63fb"/>
    <w:p>
      <w:pPr>
        <w:pStyle w:val="Heading1"/>
      </w:pPr>
      <w:r>
        <w:t xml:space="preserve">Internship Application Letter for Biologist Position in Morocco Casablanca</w:t>
      </w:r>
    </w:p>
    <w:p>
      <w:pPr>
        <w:pStyle w:val="FirstParagraph"/>
      </w:pPr>
      <w:r>
        <w:t xml:space="preserve">Dear Hiring Manager,</w:t>
      </w:r>
    </w:p>
    <w:p>
      <w:pPr>
        <w:pStyle w:val="BodyText"/>
      </w:pPr>
      <w:r>
        <w:t xml:space="preserve">I am writing to express my enthusiastic interest in the Internship position for a Biologist at your esteemed organization in Morocco Casablanca, as advertised. With a profound dedication to environmental science and biodiversity conservation, coupled with academic rigor and field experience aligned with the ecological priorities of Morocco's coastal metropolis, I am confident that my qualifications align seamlessly with your mission. This</w:t>
      </w:r>
      <w:r>
        <w:t xml:space="preserve"> </w:t>
      </w:r>
      <w:r>
        <w:rPr>
          <w:bCs/>
          <w:b/>
        </w:rPr>
        <w:t xml:space="preserve">Internship Application Letter</w:t>
      </w:r>
      <w:r>
        <w:t xml:space="preserve"> </w:t>
      </w:r>
      <w:r>
        <w:t xml:space="preserve">represents not just an opportunity for professional growth but a meaningful step toward contributing to the sustainable development of</w:t>
      </w:r>
      <w:r>
        <w:t xml:space="preserve"> </w:t>
      </w:r>
      <w:r>
        <w:rPr>
          <w:bCs/>
          <w:b/>
        </w:rPr>
        <w:t xml:space="preserve">Morocco Casablanca</w:t>
      </w:r>
      <w:r>
        <w:t xml:space="preserve">, a city where environmental stewardship is increasingly vital to its future.</w:t>
      </w:r>
    </w:p>
    <w:p>
      <w:pPr>
        <w:pStyle w:val="BodyText"/>
      </w:pPr>
      <w:r>
        <w:t xml:space="preserve">As a recent graduate in Biological Sciences from Université Hassan II in Casablanca, I have immersed myself in coursework directly relevant to the ecological challenges facing this vibrant city. My thesis, "Assessment of Microplastic Pollution and Benthic Community Health in the Lalla Mzouar Lagoon," provided hands-on experience analyzing water quality samples and mapping species diversity along Casablanca's coastline – a critical ecosystem impacted by urbanization. This project, conducted under the guidance of Dr. Fatima Zahra El Kettani (a leading marine ecologist in Morocco), required meticulous fieldwork during low-tide surveys and lab analysis using advanced spectrometry techniques. It revealed alarming concentrations of microplastics in sediment samples, directly informing local community awareness initiatives organized through the Casablanca Municipal Environmental Office. This experience solidified my commitment to applying biological science to real-world problems specific to</w:t>
      </w:r>
      <w:r>
        <w:t xml:space="preserve"> </w:t>
      </w:r>
      <w:r>
        <w:rPr>
          <w:bCs/>
          <w:b/>
        </w:rPr>
        <w:t xml:space="preserve">Morocco Casablanca</w:t>
      </w:r>
      <w:r>
        <w:t xml:space="preserve">.</w:t>
      </w:r>
    </w:p>
    <w:p>
      <w:pPr>
        <w:pStyle w:val="BodyText"/>
      </w:pPr>
      <w:r>
        <w:t xml:space="preserve">My academic journey has been complemented by practical engagement with Morocco's environmental landscape. During a summer internship at the National Institute of Agronomic Research (INRA) in Rabat, I assisted in field studies on native plant resilience to arid conditions – knowledge directly transferable to Casablanca's ongoing urban greening projects like the "Green Belt" initiative. I also volunteered with the Moroccan Association for Environmental Protection (M.A.P.E.), contributing to beach clean-ups and species monitoring along the Bou Regreg River estuary in Casablanca. These activities deepened my understanding of how local community involvement is essential for successful conservation outcomes, a principle that resonates strongly with Morocco's National Strategy for Biodiversity 2030. As a</w:t>
      </w:r>
      <w:r>
        <w:t xml:space="preserve"> </w:t>
      </w:r>
      <w:r>
        <w:rPr>
          <w:bCs/>
          <w:b/>
        </w:rPr>
        <w:t xml:space="preserve">Biologist</w:t>
      </w:r>
      <w:r>
        <w:t xml:space="preserve"> </w:t>
      </w:r>
      <w:r>
        <w:t xml:space="preserve">committed to ethical practice, I recognize that effective environmental work in</w:t>
      </w:r>
      <w:r>
        <w:t xml:space="preserve"> </w:t>
      </w:r>
      <w:r>
        <w:rPr>
          <w:bCs/>
          <w:b/>
        </w:rPr>
        <w:t xml:space="preserve">Morocco Casablanca</w:t>
      </w:r>
      <w:r>
        <w:t xml:space="preserve"> </w:t>
      </w:r>
      <w:r>
        <w:t xml:space="preserve">requires cultural sensitivity and collaboration with local stakeholders – values I actively embody.</w:t>
      </w:r>
    </w:p>
    <w:p>
      <w:pPr>
        <w:pStyle w:val="BodyText"/>
      </w:pPr>
      <w:r>
        <w:t xml:space="preserve">The unique environmental context of Casablanca presents compelling opportunities for a dedicated biological intern. As Morocco's economic engine and largest city, Casablanca faces complex pressures: coastal erosion threatening infrastructure, urban heat island effects requiring green corridors, and the critical need to protect biodiversity hotspots like the Sidi Bou Rharraz wetlands near the city limits. My skills in ecological surveying, data analysis (using R and GIS), laboratory techniques (e.g., water chemistry testing via Hach kits), and report writing position me to immediately support projects addressing these challenges. I am particularly eager to contribute to initiatives focused on restoring coastal mangroves or monitoring migratory bird populations along the Atlantic flyway – both priorities highlighted in Casablanca's recent Environmental Action Plan 2025.</w:t>
      </w:r>
    </w:p>
    <w:p>
      <w:pPr>
        <w:pStyle w:val="BodyText"/>
      </w:pPr>
      <w:r>
        <w:t xml:space="preserve">What truly distinguishes my approach is my deep integration into the Moroccan scientific community. I actively participate in seminars at Mohamed V University’s Faculty of Sciences (located just 15 minutes from downtown Casablanca) and am a member of the young scientists network under the Moroccan Royal Society for Science. This allows me to stay abreast of cutting-edge research relevant to local needs, such as climate-resilient agriculture techniques or sustainable fisheries management – all critical for</w:t>
      </w:r>
      <w:r>
        <w:t xml:space="preserve"> </w:t>
      </w:r>
      <w:r>
        <w:rPr>
          <w:bCs/>
          <w:b/>
        </w:rPr>
        <w:t xml:space="preserve">Morocco Casablanca</w:t>
      </w:r>
      <w:r>
        <w:t xml:space="preserve">'s food security and coastal economy. I understand that effective biological work in this region requires more than technical skill; it demands respect for Morocco's cultural heritage and a commitment to solutions that benefit both people and ecosystems. My fluency in Arabic (MFL) and French, alongside professional English skills, enables me to communicate effectively with local teams, community leaders, and international partners – an asset for any organization operating in Casablanca.</w:t>
      </w:r>
    </w:p>
    <w:p>
      <w:pPr>
        <w:pStyle w:val="BodyText"/>
      </w:pPr>
      <w:r>
        <w:t xml:space="preserve">My academic record reflects consistent excellence: a 3.8/4.0 GPA in my major, recognition as "Top 5 Student" in Biological Sciences at Hassan II University (2023), and successful completion of specialized courses including Marine Ecology, Conservation Biology, and Environmental Toxicology. I am adept at working independently on complex field projects while also thriving within collaborative teams – a balance essential for an</w:t>
      </w:r>
      <w:r>
        <w:t xml:space="preserve"> </w:t>
      </w:r>
      <w:r>
        <w:rPr>
          <w:bCs/>
          <w:b/>
        </w:rPr>
        <w:t xml:space="preserve">Internship Application Letter</w:t>
      </w:r>
      <w:r>
        <w:t xml:space="preserve"> </w:t>
      </w:r>
      <w:r>
        <w:t xml:space="preserve">to a dynamic organization in</w:t>
      </w:r>
      <w:r>
        <w:t xml:space="preserve"> </w:t>
      </w:r>
      <w:r>
        <w:rPr>
          <w:bCs/>
          <w:b/>
        </w:rPr>
        <w:t xml:space="preserve">Morocco Casablanca</w:t>
      </w:r>
      <w:r>
        <w:t xml:space="preserve">.</w:t>
      </w:r>
    </w:p>
    <w:p>
      <w:pPr>
        <w:pStyle w:val="BodyText"/>
      </w:pPr>
      <w:r>
        <w:t xml:space="preserve">I am eager to bring my passion, skills, and local contextual understanding to your team. I believe this internship represents the perfect nexus between my academic training as a prospective</w:t>
      </w:r>
      <w:r>
        <w:t xml:space="preserve"> </w:t>
      </w:r>
      <w:r>
        <w:rPr>
          <w:bCs/>
          <w:b/>
        </w:rPr>
        <w:t xml:space="preserve">Biologist</w:t>
      </w:r>
      <w:r>
        <w:t xml:space="preserve">, my deep connection to the environmental challenges of</w:t>
      </w:r>
      <w:r>
        <w:t xml:space="preserve"> </w:t>
      </w:r>
      <w:r>
        <w:rPr>
          <w:bCs/>
          <w:b/>
        </w:rPr>
        <w:t xml:space="preserve">Morocco Casablanca</w:t>
      </w:r>
      <w:r>
        <w:t xml:space="preserve">, and your organization's commitment to impactful ecological work. I am available for an interview at your earliest convenience and would welcome the opportunity to discuss how my proactive approach and field-tested knowledge can contribute to your ongoing initiatives in coastal conservation, urban ecology, or biodiversity monitoring within the city.</w:t>
      </w:r>
    </w:p>
    <w:p>
      <w:pPr>
        <w:pStyle w:val="BodyText"/>
      </w:pPr>
      <w:r>
        <w:t xml:space="preserve">Thank you for considering my application as a dedicated candidate for the Biologist Internship in Morocco Casablanca. I am deeply inspired by Morocco's vision for environmental sustainability and am eager to support this mission from within one of its most dynamic cities. I have attached my detailed curriculum vitae and academic transcripts for your review, and I look forward to the possibility of contributing meaningfully to your work.</w:t>
      </w:r>
    </w:p>
    <w:p>
      <w:pPr>
        <w:pStyle w:val="BodyText"/>
      </w:pPr>
      <w:r>
        <w:t xml:space="preserve">Sincerely,</w:t>
      </w:r>
    </w:p>
    <w:p>
      <w:pPr>
        <w:pStyle w:val="BodyText"/>
      </w:pPr>
      <w:r>
        <w:t xml:space="preserve">[Your Full Name]</w:t>
      </w:r>
    </w:p>
    <w:p>
      <w:pPr>
        <w:pStyle w:val="BodyText"/>
      </w:pPr>
      <w:r>
        <w:t xml:space="preserve">[Your Email Address] | [Your Phone Number] | [LinkedIn Profile URL (Optional)]</w:t>
      </w:r>
    </w:p>
    <w:p>
      <w:pPr>
        <w:pStyle w:val="BodyText"/>
      </w:pPr>
      <w:r>
        <w:t xml:space="preserve">[City, Morocc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logist, Morocco Casablanca</dc:title>
  <dc:creator/>
  <dc:language>en</dc:language>
  <cp:keywords/>
  <dcterms:created xsi:type="dcterms:W3CDTF">2026-07-23T20:05:27Z</dcterms:created>
  <dcterms:modified xsi:type="dcterms:W3CDTF">2026-07-23T20:05:27Z</dcterms:modified>
</cp:coreProperties>
</file>

<file path=docProps/custom.xml><?xml version="1.0" encoding="utf-8"?>
<Properties xmlns="http://schemas.openxmlformats.org/officeDocument/2006/custom-properties" xmlns:vt="http://schemas.openxmlformats.org/officeDocument/2006/docPropsVTypes"/>
</file>